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2nd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Red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2nd Kup / Red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O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Yuk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Ch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  <w:r>
        <w:t xml:space="preserve">At Judge's Discre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At Judge's Discre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 Degree 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under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Sliding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Sliding 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Slid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Outside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Inside Twis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Back Spi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Jump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/ Jump 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/ Jump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/ Thunder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n Combin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arring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arring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er Belt One 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nch Defen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elf Defens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elf Defense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ks from R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ks from Fro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int Locks (1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 Fight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ll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 Movement Dri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ed Teaching Experi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 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pi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wo Hand Techniqu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2nd Kup / Red Belt</dc:title>
  <dc:creator/>
  <cp:keywords/>
  <dcterms:created xsi:type="dcterms:W3CDTF">2024-05-29T20:31:12Z</dcterms:created>
  <dcterms:modified xsi:type="dcterms:W3CDTF">2024-05-29T20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